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3BB8DDD" w14:textId="0A5A3A80" w:rsidR="003D61F2" w:rsidRPr="00285951" w:rsidRDefault="00285951">
      <w:pPr>
        <w:rPr>
          <w:sz w:val="36"/>
          <w:szCs w:val="36"/>
        </w:rPr>
      </w:pPr>
      <w:r>
        <w:rPr>
          <w:sz w:val="36"/>
          <w:szCs w:val="36"/>
        </w:rPr>
        <w:t xml:space="preserve">In Donchian Channels the whole code changes only when I change the parameter </w:t>
      </w:r>
      <w:r w:rsidRPr="00285951">
        <w:rPr>
          <w:b/>
          <w:bCs/>
          <w:color w:val="FF0000"/>
          <w:sz w:val="36"/>
          <w:szCs w:val="36"/>
        </w:rPr>
        <w:t>“Period”</w:t>
      </w:r>
      <w:r>
        <w:rPr>
          <w:sz w:val="36"/>
          <w:szCs w:val="36"/>
        </w:rPr>
        <w:t>. I have taken period as 24 days in my code a</w:t>
      </w:r>
      <w:r w:rsidR="00680BAF">
        <w:rPr>
          <w:sz w:val="36"/>
          <w:szCs w:val="36"/>
        </w:rPr>
        <w:t>s a</w:t>
      </w:r>
      <w:r>
        <w:rPr>
          <w:sz w:val="36"/>
          <w:szCs w:val="36"/>
        </w:rPr>
        <w:t xml:space="preserve"> new high was coming in 24 days more or less for the time period I have chosen for Apple.</w:t>
      </w:r>
    </w:p>
    <w:sectPr w:rsidR="003D61F2" w:rsidRPr="0028595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6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jQzszC1NDMyNrU0MTBT0lEKTi0uzszPAykwrAUAENcGbiwAAAA="/>
  </w:docVars>
  <w:rsids>
    <w:rsidRoot w:val="003D61F2"/>
    <w:rsid w:val="00285951"/>
    <w:rsid w:val="003D61F2"/>
    <w:rsid w:val="00680B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50AC959"/>
  <w15:chartTrackingRefBased/>
  <w15:docId w15:val="{BD83B5C6-02BB-4471-AAE4-EA58AA2B42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lang w:val="en-IN" w:eastAsia="en-US" w:bidi="hi-IN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33</Words>
  <Characters>190</Characters>
  <Application>Microsoft Office Word</Application>
  <DocSecurity>0</DocSecurity>
  <Lines>1</Lines>
  <Paragraphs>1</Paragraphs>
  <ScaleCrop>false</ScaleCrop>
  <Company/>
  <LinksUpToDate>false</LinksUpToDate>
  <CharactersWithSpaces>2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ehasis Satapathy</dc:creator>
  <cp:keywords/>
  <dc:description/>
  <cp:lastModifiedBy>Snehasis Satapathy</cp:lastModifiedBy>
  <cp:revision>3</cp:revision>
  <dcterms:created xsi:type="dcterms:W3CDTF">2023-05-27T13:43:00Z</dcterms:created>
  <dcterms:modified xsi:type="dcterms:W3CDTF">2023-05-27T13:45:00Z</dcterms:modified>
</cp:coreProperties>
</file>